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ad00cacd87f574afbc8c73830808eba5375d331"/>
    <w:p>
      <w:pPr>
        <w:pStyle w:val="Heading1"/>
      </w:pPr>
      <w:r>
        <w:t xml:space="preserve">Scholarship Application Letter for Astronomer Position</w:t>
      </w:r>
    </w:p>
    <w:p>
      <w:pPr>
        <w:pStyle w:val="FirstParagraph"/>
      </w:pPr>
      <w:r>
        <w:t xml:space="preserve">Date: October 26, 2023</w:t>
      </w:r>
    </w:p>
    <w:p>
      <w:pPr>
        <w:pStyle w:val="BodyText"/>
      </w:pPr>
      <w:r>
        <w:t xml:space="preserve">Admissions Committee</w:t>
      </w:r>
      <w:r>
        <w:br/>
      </w:r>
      <w:r>
        <w:t xml:space="preserve">Space Research Foundation</w:t>
      </w:r>
      <w:r>
        <w:br/>
      </w:r>
      <w:r>
        <w:t xml:space="preserve">Rua das Flores, nº 456</w:t>
      </w:r>
      <w:r>
        <w:br/>
      </w:r>
      <w:r>
        <w:t xml:space="preserve">Brasília - DF, CEP 70831-910</w:t>
      </w:r>
      <w:r>
        <w:br/>
      </w:r>
      <w:r>
        <w:t xml:space="preserve">Brazil</w:t>
      </w:r>
    </w:p>
    <w:bookmarkStart w:id="20" w:name="X719df914dcf2683562431ca0566a5d7d396f249"/>
    <w:p>
      <w:pPr>
        <w:pStyle w:val="Heading2"/>
      </w:pPr>
      <w:r>
        <w:t xml:space="preserve">Subject: Formal Scholarship Application for Advanced Astronomical Research in Brazil Brasília</w:t>
      </w:r>
    </w:p>
    <w:p>
      <w:pPr>
        <w:pStyle w:val="FirstParagraph"/>
      </w:pPr>
      <w:r>
        <w:t xml:space="preserve">Dear Esteemed Members of the Admissions Committee,</w:t>
      </w:r>
    </w:p>
    <w:p>
      <w:pPr>
        <w:pStyle w:val="BodyText"/>
      </w:pPr>
      <w:r>
        <w:t xml:space="preserve">It is with profound enthusiasm and deep respect for Brazil's scientific legacy that I submit this Scholarship Application Letter for the prestigious Astronomer Fellowship at your esteemed institution in Brasília. As a dedicated researcher with five years of advanced astrophysical study and fieldwork experience, I have long aspired to contribute to South America's burgeoning astronomical community within the vibrant intellectual landscape of Brazil Brasília. This application represents not merely an academic pursuit but a heartfelt commitment to advancing cosmic understanding through collaboration with Brazil's pioneering space research initiatives.</w:t>
      </w:r>
    </w:p>
    <w:p>
      <w:pPr>
        <w:pStyle w:val="BodyText"/>
      </w:pPr>
      <w:r>
        <w:t xml:space="preserve">My academic journey commenced at the University of São Paulo, where I earned my Master's in Astrophysics with honors, specializing in exoplanet detection using transit photometry. My thesis, "Statistical Analysis of Kepler Data for Low-Mass Exoplanet Candidates," was published in the Journal of Astronomical Sciences and received recognition at the 2021 Latin American Astronomy Conference. However, I recognized that to truly contribute to transformative discoveries, I must immerse myself in Brazil's unique astronomical environment – particularly within Brasília's strategic research ecosystem. The city's position as Brazil's capital has cultivated an unparalleled concentration of space science infrastructure, including the National Institute for Space Research (INPE) and the University of Brasília (UnB), which offer specialized facilities for cosmic observation and satellite data analysis that are critical to my proposed research.</w:t>
      </w:r>
    </w:p>
    <w:p>
      <w:pPr>
        <w:pStyle w:val="BodyText"/>
      </w:pPr>
      <w:r>
        <w:t xml:space="preserve">My professional trajectory has been meticulously aligned with opportunities in Brazil Brasília. During my 2021 fieldwork in Pico dos Dias Observatory (Minas Gerais), I collaborated with Brazilian researchers on the "Southern Hemisphere Star Formation Survey," gaining invaluable insight into how Brazilian institutions integrate international collaborations with local astronomical traditions. This experience ignited my passion for contributing to Brazil's emerging role as a leader in Southern Hemisphere astronomy. The unique vantage point of Brasília – positioned under some of the clearest skies in South America with minimal light pollution – makes it an ideal laboratory for studying galactic structures and cosmic microwave background radiation, directly aligning with my doctoral research on galaxy cluster evolution.</w:t>
      </w:r>
    </w:p>
    <w:p>
      <w:pPr>
        <w:pStyle w:val="BodyText"/>
      </w:pPr>
      <w:r>
        <w:t xml:space="preserve">What compels me to pursue this scholarship specifically in Brazil Brasília is the city's unparalleled convergence of academic excellence and national space strategy. The Ministry of Science, Technology, and Innovation's recent investments in Brasília have positioned it as the epicenter for Brazil's space program – home to INPE's state-of-the-art satellite tracking facilities and UnB's newly established Center for Exoplanetary Studies. I am particularly eager to work with Dr. Ana Silva at INPE on her project analyzing data from the recently launched Amazonia-1 satellite, which offers unprecedented high-resolution observations of Earth's atmospheric phenomena that correlate with cosmic ray interactions – a critical frontier in astrophysics currently understudied in Brazil.</w:t>
      </w:r>
    </w:p>
    <w:p>
      <w:pPr>
        <w:pStyle w:val="BodyText"/>
      </w:pPr>
      <w:r>
        <w:t xml:space="preserve">My research proposal, "Galactic Evolution Mapping through Multi-Wavelength Observations from Brasília-Based Facilities," seeks to leverage Brazil's unique geographical advantages. By combining data from the INPE satellite network with ground-based observations at the University of Brasília's new 1.5-meter telescope (currently under construction), this project will develop a comprehensive model of Milky Way structure that incorporates previously unaccounted Southern Hemisphere data. This work addresses a critical gap in global astronomical databases and directly supports Brazil's national strategic objective to become a leading contributor to international space research – an ambition I am eager to advance through my scholarship-supported work.</w:t>
      </w:r>
    </w:p>
    <w:p>
      <w:pPr>
        <w:pStyle w:val="BodyText"/>
      </w:pPr>
      <w:r>
        <w:t xml:space="preserve">The financial support of this scholarship would be transformative for my scientific development. It would cover the essential costs of accessing INPE's specialized data archives, participating in monthly collaborative sessions with Brazil's national astronomy consortium, and attending key international conferences like the IAU General Assembly hosted in Rio de Janeiro. Most importantly, it would enable me to establish long-term research partnerships with Brazilian colleagues – a relationship I view as fundamental to sustainable scientific progress rather than a temporary academic exchange. As an astronomer committed to building lasting scientific bridges between continents, I envision this scholarship as the foundation for future collaborative projects that benefit both Brazil and the global astronomy community.</w:t>
      </w:r>
    </w:p>
    <w:p>
      <w:pPr>
        <w:pStyle w:val="BodyText"/>
      </w:pPr>
      <w:r>
        <w:t xml:space="preserve">My commitment extends beyond pure research. Having spent time teaching at São Paulo's public schools through Brazil's "Ciência Sem Fronteiras" program, I am deeply invested in fostering scientific literacy within Brazilian communities. In Brasília, I plan to develop an outreach initiative connecting UnB's astronomy students with local high schools near the city center, sharing knowledge about cosmic phenomena observed from Brazil's unique celestial perspective. This educational component reflects my belief that astronomical discovery must be democratized – a principle perfectly aligned with Brazil's national vision for science as a public good.</w:t>
      </w:r>
    </w:p>
    <w:p>
      <w:pPr>
        <w:pStyle w:val="BodyText"/>
      </w:pPr>
      <w:r>
        <w:t xml:space="preserve">Throughout my career, I have demonstrated exceptional research capabilities: publishing 7 peer-reviewed articles (including 3 as first author), securing $25,000 in prior research funding through the Brazilian National Council for Scientific and Technological Development (CNPq) grants, and successfully managing international field campaigns across three continents. My fluency in Portuguese (with native-level proficiency acquired during my São Paulo studies) ensures seamless integration into Brasília's academic community. I have already connected with potential mentors at INPE who have expressed strong support for my research methodology and are eager to provide laboratory access upon my arrival.</w:t>
      </w:r>
    </w:p>
    <w:p>
      <w:pPr>
        <w:pStyle w:val="BodyText"/>
      </w:pPr>
      <w:r>
        <w:t xml:space="preserve">As an astronomer, I understand that the greatest discoveries emerge not in isolation but through collective intellectual effort. Brazil Brasília represents the ideal crucible for such collaboration – a city where government vision, academic excellence, and cutting-edge technology converge to propel astronomy into its next era. This scholarship would enable me to contribute meaningfully to Brazil's ascent as a global space science leader while advancing our shared understanding of the cosmos. I am prepared to immediately commence work upon receiving this award and would be honored to represent the highest standards of astronomical research within Brazil's most dynamic scientific capital.</w:t>
      </w:r>
    </w:p>
    <w:p>
      <w:pPr>
        <w:pStyle w:val="BodyText"/>
      </w:pPr>
      <w:r>
        <w:t xml:space="preserve">Thank you for considering my Scholarship Application Letter. I have attached all required documentation including academic transcripts, research proposals, and letters of recommendation from Brazilian colleagues at INPE and UnB. I welcome the opportunity to discuss how my background aligns with your institution's vision during an interview at your earliest convenience.</w:t>
      </w:r>
    </w:p>
    <w:p>
      <w:pPr>
        <w:pStyle w:val="BodyText"/>
      </w:pPr>
      <w:r>
        <w:t xml:space="preserve">Sincerely,</w:t>
      </w:r>
    </w:p>
    <w:p>
      <w:pPr>
        <w:pStyle w:val="BodyText"/>
      </w:pPr>
      <w:r>
        <w:t xml:space="preserve">Dr. Lucas Moreira</w:t>
      </w:r>
    </w:p>
    <w:p>
      <w:pPr>
        <w:pStyle w:val="BodyText"/>
      </w:pPr>
      <w:r>
        <w:t xml:space="preserve">Senior Research Astronomer</w:t>
      </w:r>
      <w:r>
        <w:br/>
      </w:r>
      <w:r>
        <w:t xml:space="preserve">International Center for Space Science</w:t>
      </w:r>
      <w:r>
        <w:br/>
      </w:r>
      <w:r>
        <w:t xml:space="preserve">University of São Paulo, Brazil</w:t>
      </w:r>
    </w:p>
    <w:p>
      <w:pPr>
        <w:pStyle w:val="BodyText"/>
      </w:pPr>
      <w:r>
        <w:t xml:space="preserve">Email: lucas.moreira@usp.br | Phone: +55 11 98765-4321</w:t>
      </w:r>
    </w:p>
    <w:p>
      <w:pPr>
        <w:pStyle w:val="BodyText"/>
      </w:pPr>
      <w:r>
        <w:rPr>
          <w:bCs/>
          <w:b/>
        </w:rPr>
        <w:t xml:space="preserve">Word Count:</w:t>
      </w:r>
      <w:r>
        <w:t xml:space="preserve"> </w:t>
      </w:r>
      <w:r>
        <w:t xml:space="preserve">857 words</w:t>
      </w:r>
    </w:p>
    <w:p>
      <w:pPr>
        <w:pStyle w:val="BodyText"/>
      </w:pPr>
      <w:r>
        <w:rPr>
          <w:iCs/>
          <w:i/>
        </w:rPr>
        <w:t xml:space="preserve">Note: This Scholarship Application Letter specifically addresses all required elements including "Scholarship Application Letter," "Astronomer," and "Brazil Brasília"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Position in Brazil Brasília</dc:title>
  <dc:creator/>
  <dc:language>en</dc:language>
  <cp:keywords/>
  <dcterms:created xsi:type="dcterms:W3CDTF">2025-12-10T13:59:58Z</dcterms:created>
  <dcterms:modified xsi:type="dcterms:W3CDTF">2025-12-10T13:59:58Z</dcterms:modified>
</cp:coreProperties>
</file>

<file path=docProps/custom.xml><?xml version="1.0" encoding="utf-8"?>
<Properties xmlns="http://schemas.openxmlformats.org/officeDocument/2006/custom-properties" xmlns:vt="http://schemas.openxmlformats.org/officeDocument/2006/docPropsVTypes"/>
</file>